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BD0EC6" w14:textId="02E7A9A9" w:rsidR="000D72A7" w:rsidRPr="000D72A7" w:rsidRDefault="000D72A7" w:rsidP="000D72A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D72A7">
        <w:rPr>
          <w:sz w:val="24"/>
          <w:szCs w:val="24"/>
        </w:rPr>
        <w:t>This program runs on android studio. Thus, the first step is to install android studio.</w:t>
      </w:r>
    </w:p>
    <w:p w14:paraId="2E06173A" w14:textId="5491B49F" w:rsidR="000D72A7" w:rsidRDefault="000D72A7" w:rsidP="000D72A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Secondly enable GitHub from the </w:t>
      </w:r>
      <w:proofErr w:type="spellStart"/>
      <w:r>
        <w:rPr>
          <w:sz w:val="24"/>
          <w:szCs w:val="24"/>
        </w:rPr>
        <w:t>vcs</w:t>
      </w:r>
      <w:proofErr w:type="spellEnd"/>
      <w:r>
        <w:rPr>
          <w:sz w:val="24"/>
          <w:szCs w:val="24"/>
        </w:rPr>
        <w:t xml:space="preserve"> tool bar </w:t>
      </w:r>
      <w:proofErr w:type="gramStart"/>
      <w:r>
        <w:rPr>
          <w:sz w:val="24"/>
          <w:szCs w:val="24"/>
        </w:rPr>
        <w:t>in  android</w:t>
      </w:r>
      <w:proofErr w:type="gramEnd"/>
      <w:r>
        <w:rPr>
          <w:sz w:val="24"/>
          <w:szCs w:val="24"/>
        </w:rPr>
        <w:t xml:space="preserve"> studio.</w:t>
      </w:r>
    </w:p>
    <w:p w14:paraId="6100D5BF" w14:textId="100D5976" w:rsidR="000D72A7" w:rsidRDefault="000D72A7" w:rsidP="000D72A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After </w:t>
      </w:r>
      <w:proofErr w:type="spellStart"/>
      <w:r>
        <w:rPr>
          <w:sz w:val="24"/>
          <w:szCs w:val="24"/>
        </w:rPr>
        <w:t>vcs</w:t>
      </w:r>
      <w:proofErr w:type="spellEnd"/>
      <w:r>
        <w:rPr>
          <w:sz w:val="24"/>
          <w:szCs w:val="24"/>
        </w:rPr>
        <w:t xml:space="preserve"> is enabled go to GitHub page and get the clone or download link.</w:t>
      </w:r>
    </w:p>
    <w:p w14:paraId="4975456A" w14:textId="13A714F8" w:rsidR="000D72A7" w:rsidRPr="000D72A7" w:rsidRDefault="000D72A7" w:rsidP="000D72A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opy the clone link</w:t>
      </w:r>
    </w:p>
    <w:p w14:paraId="0ECFFE5A" w14:textId="57986B30" w:rsidR="000D72A7" w:rsidRDefault="000D72A7">
      <w:r w:rsidRPr="00F06819">
        <w:drawing>
          <wp:anchor distT="0" distB="0" distL="114300" distR="114300" simplePos="0" relativeHeight="251658240" behindDoc="0" locked="0" layoutInCell="1" allowOverlap="1" wp14:anchorId="6F2DD0F6" wp14:editId="37B36F5A">
            <wp:simplePos x="0" y="0"/>
            <wp:positionH relativeFrom="column">
              <wp:posOffset>82550</wp:posOffset>
            </wp:positionH>
            <wp:positionV relativeFrom="paragraph">
              <wp:posOffset>21590</wp:posOffset>
            </wp:positionV>
            <wp:extent cx="4260850" cy="2672136"/>
            <wp:effectExtent l="0" t="0" r="635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0850" cy="26721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B0C4AD2" w14:textId="24428633" w:rsidR="000D72A7" w:rsidRDefault="000D72A7"/>
    <w:p w14:paraId="7E10C7AC" w14:textId="6BCE49C5" w:rsidR="000D72A7" w:rsidRDefault="000D72A7"/>
    <w:p w14:paraId="6171903A" w14:textId="4478566D" w:rsidR="00F06819" w:rsidRDefault="00F06819"/>
    <w:p w14:paraId="6B4D6EE2" w14:textId="77777777" w:rsidR="000D72A7" w:rsidRDefault="000D72A7"/>
    <w:p w14:paraId="0E98519E" w14:textId="0048A167" w:rsidR="00F06819" w:rsidRDefault="00F06819"/>
    <w:p w14:paraId="7D64A775" w14:textId="197938CE" w:rsidR="00F06819" w:rsidRDefault="00F06819"/>
    <w:p w14:paraId="5A84FE17" w14:textId="0D54F73E" w:rsidR="00F06819" w:rsidRDefault="00F06819"/>
    <w:p w14:paraId="0F9DC118" w14:textId="4162338D" w:rsidR="000D72A7" w:rsidRDefault="000D72A7"/>
    <w:p w14:paraId="6F6073E6" w14:textId="624B29ED" w:rsidR="000D72A7" w:rsidRDefault="000D72A7"/>
    <w:p w14:paraId="78944E2C" w14:textId="6C87EF75" w:rsidR="000D72A7" w:rsidRDefault="000D72A7"/>
    <w:p w14:paraId="35FA56E9" w14:textId="5FE508C7" w:rsidR="000D72A7" w:rsidRDefault="000D72A7"/>
    <w:p w14:paraId="708E95DA" w14:textId="6617CACB" w:rsidR="000D72A7" w:rsidRPr="000D72A7" w:rsidRDefault="000D72A7" w:rsidP="000D72A7">
      <w:pPr>
        <w:pStyle w:val="ListParagraph"/>
        <w:numPr>
          <w:ilvl w:val="0"/>
          <w:numId w:val="2"/>
        </w:numPr>
      </w:pPr>
      <w:r>
        <w:rPr>
          <w:rFonts w:ascii="Times New Roman" w:hAnsi="Times New Roman" w:cs="Times New Roman"/>
          <w:sz w:val="24"/>
          <w:szCs w:val="24"/>
        </w:rPr>
        <w:t xml:space="preserve">In the android studio main </w:t>
      </w:r>
      <w:proofErr w:type="gramStart"/>
      <w:r>
        <w:rPr>
          <w:rFonts w:ascii="Times New Roman" w:hAnsi="Times New Roman" w:cs="Times New Roman"/>
          <w:sz w:val="24"/>
          <w:szCs w:val="24"/>
        </w:rPr>
        <w:t>pag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you will find check out project from version control</w:t>
      </w:r>
    </w:p>
    <w:p w14:paraId="39CBCD93" w14:textId="77777777" w:rsidR="000D72A7" w:rsidRDefault="000D72A7" w:rsidP="000D72A7">
      <w:pPr>
        <w:pStyle w:val="ListParagraph"/>
      </w:pPr>
    </w:p>
    <w:p w14:paraId="237AC8D3" w14:textId="5A9A5598" w:rsidR="00F06819" w:rsidRDefault="00F06819">
      <w:r>
        <w:rPr>
          <w:noProof/>
        </w:rPr>
        <w:drawing>
          <wp:inline distT="0" distB="0" distL="0" distR="0" wp14:anchorId="2811AAEC" wp14:editId="48D6F41A">
            <wp:extent cx="3952875" cy="4953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29636" w14:textId="3A174F80" w:rsidR="000D72A7" w:rsidRDefault="000D72A7">
      <w:r>
        <w:rPr>
          <w:noProof/>
        </w:rPr>
        <w:drawing>
          <wp:inline distT="0" distB="0" distL="0" distR="0" wp14:anchorId="2B51B0B3" wp14:editId="4F04CF9B">
            <wp:extent cx="2501900" cy="2432403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22293" cy="2452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8D646" w14:textId="069D3E29" w:rsidR="00F06819" w:rsidRDefault="00F06819"/>
    <w:p w14:paraId="59665DFF" w14:textId="39934F6B" w:rsidR="000D72A7" w:rsidRPr="000D72A7" w:rsidRDefault="000D72A7" w:rsidP="000D72A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hoose git from that option</w:t>
      </w:r>
    </w:p>
    <w:p w14:paraId="17A19407" w14:textId="635A933C" w:rsidR="00F06819" w:rsidRDefault="00F06819">
      <w:r>
        <w:rPr>
          <w:noProof/>
        </w:rPr>
        <w:drawing>
          <wp:inline distT="0" distB="0" distL="0" distR="0" wp14:anchorId="212CDC83" wp14:editId="7256C3F0">
            <wp:extent cx="3733800" cy="34036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CF5D0F" w14:textId="38FC1BD2" w:rsidR="000D72A7" w:rsidRDefault="000D72A7" w:rsidP="000D72A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ste the clone link and hit test.</w:t>
      </w:r>
    </w:p>
    <w:p w14:paraId="3AC412F8" w14:textId="632F5A81" w:rsidR="000D72A7" w:rsidRDefault="000D72A7" w:rsidP="000D72A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est will return successful</w:t>
      </w:r>
    </w:p>
    <w:p w14:paraId="78F1201E" w14:textId="62EFA1D3" w:rsidR="000D72A7" w:rsidRPr="000D72A7" w:rsidRDefault="000D72A7" w:rsidP="000D72A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click on clone</w:t>
      </w:r>
    </w:p>
    <w:p w14:paraId="31A90493" w14:textId="50A60CC1" w:rsidR="00F06819" w:rsidRDefault="00F06819">
      <w:r>
        <w:rPr>
          <w:noProof/>
        </w:rPr>
        <w:drawing>
          <wp:inline distT="0" distB="0" distL="0" distR="0" wp14:anchorId="32A667E4" wp14:editId="2E355FB9">
            <wp:extent cx="5943600" cy="249237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92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442C12" w14:textId="75EEC5B6" w:rsidR="00F06819" w:rsidRDefault="00F06819"/>
    <w:p w14:paraId="6423DC6A" w14:textId="6432BF38" w:rsidR="00F06819" w:rsidRDefault="00F06819"/>
    <w:p w14:paraId="09DEC5AD" w14:textId="42523AC4" w:rsidR="000D72A7" w:rsidRDefault="000D72A7"/>
    <w:p w14:paraId="67A53E87" w14:textId="495CAC44" w:rsidR="000D72A7" w:rsidRDefault="000D72A7"/>
    <w:p w14:paraId="034983C6" w14:textId="5B0B7E1A" w:rsidR="000D72A7" w:rsidRPr="000D72A7" w:rsidRDefault="000D72A7" w:rsidP="000D72A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hoose yes</w:t>
      </w:r>
    </w:p>
    <w:p w14:paraId="300F668E" w14:textId="34B27AA9" w:rsidR="0039567D" w:rsidRDefault="0039567D">
      <w:r>
        <w:rPr>
          <w:noProof/>
        </w:rPr>
        <w:drawing>
          <wp:inline distT="0" distB="0" distL="0" distR="0" wp14:anchorId="0C3EAD04" wp14:editId="0B4016AC">
            <wp:extent cx="5943600" cy="16154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86562" w14:textId="64431460" w:rsidR="0039567D" w:rsidRDefault="0039567D"/>
    <w:p w14:paraId="7C71A4FA" w14:textId="5D9D2321" w:rsidR="0039567D" w:rsidRDefault="000D72A7" w:rsidP="000D72A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t the program build. Wait for it state build. Grade finished at the bottom</w:t>
      </w:r>
    </w:p>
    <w:p w14:paraId="705996FB" w14:textId="2F3C9D0D" w:rsidR="000D72A7" w:rsidRDefault="000D72A7" w:rsidP="000D72A7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F06EC71" wp14:editId="7380CCC5">
            <wp:extent cx="4089400" cy="1598623"/>
            <wp:effectExtent l="0" t="0" r="635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41455" cy="1618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1BC63" w14:textId="77777777" w:rsidR="000D72A7" w:rsidRPr="000D72A7" w:rsidRDefault="000D72A7" w:rsidP="000D72A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06E88C0" w14:textId="124D7EBF" w:rsidR="0039567D" w:rsidRPr="000D72A7" w:rsidRDefault="000D72A7" w:rsidP="000D72A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t run and run the app</w:t>
      </w:r>
    </w:p>
    <w:p w14:paraId="690FADBC" w14:textId="6438EF5B" w:rsidR="0039567D" w:rsidRPr="000D72A7" w:rsidRDefault="0039567D" w:rsidP="000D72A7">
      <w:pPr>
        <w:rPr>
          <w:rFonts w:ascii="Times New Roman" w:hAnsi="Times New Roman" w:cs="Times New Roman"/>
          <w:sz w:val="24"/>
          <w:szCs w:val="24"/>
        </w:rPr>
      </w:pPr>
    </w:p>
    <w:p w14:paraId="774367DF" w14:textId="19E48EDE" w:rsidR="0039567D" w:rsidRDefault="000D72A7">
      <w:r>
        <w:rPr>
          <w:noProof/>
        </w:rPr>
        <w:drawing>
          <wp:inline distT="0" distB="0" distL="0" distR="0" wp14:anchorId="4D60581C" wp14:editId="21FBF33B">
            <wp:extent cx="3956050" cy="539461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86466" cy="543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9A2A7" w14:textId="77777777" w:rsidR="000D72A7" w:rsidRDefault="000D72A7"/>
    <w:p w14:paraId="31ED0B73" w14:textId="2F900AA0" w:rsidR="000D72A7" w:rsidRDefault="000D72A7"/>
    <w:p w14:paraId="43F46195" w14:textId="11507995" w:rsidR="000D72A7" w:rsidRDefault="000D72A7"/>
    <w:p w14:paraId="5755048C" w14:textId="739C4A45" w:rsidR="000D72A7" w:rsidRDefault="000D72A7"/>
    <w:p w14:paraId="4DDA29FC" w14:textId="45897832" w:rsidR="000D72A7" w:rsidRDefault="000D72A7"/>
    <w:p w14:paraId="45D4F33A" w14:textId="1583C27A" w:rsidR="000D72A7" w:rsidRDefault="000D72A7"/>
    <w:p w14:paraId="7AC883F4" w14:textId="797B2C56" w:rsidR="000D72A7" w:rsidRDefault="000D72A7"/>
    <w:p w14:paraId="0560D376" w14:textId="6E9CFEDA" w:rsidR="000D72A7" w:rsidRDefault="000D72A7"/>
    <w:p w14:paraId="17E9D8C0" w14:textId="012CF26E" w:rsidR="000D72A7" w:rsidRDefault="000D72A7"/>
    <w:p w14:paraId="3816507B" w14:textId="4E45D977" w:rsidR="000D72A7" w:rsidRPr="00632413" w:rsidRDefault="000D72A7" w:rsidP="000D72A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32413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here are Different type of users. </w:t>
      </w:r>
    </w:p>
    <w:p w14:paraId="68B489B0" w14:textId="02AF166D" w:rsidR="000D72A7" w:rsidRPr="00632413" w:rsidRDefault="000D72A7" w:rsidP="000D72A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32413">
        <w:rPr>
          <w:rFonts w:ascii="Times New Roman" w:hAnsi="Times New Roman" w:cs="Times New Roman"/>
          <w:b/>
          <w:bCs/>
          <w:sz w:val="24"/>
          <w:szCs w:val="24"/>
        </w:rPr>
        <w:t>If you want to login as Super User</w:t>
      </w:r>
    </w:p>
    <w:p w14:paraId="11FC0700" w14:textId="2C7D472D" w:rsidR="000D72A7" w:rsidRPr="00632413" w:rsidRDefault="000D72A7" w:rsidP="000D72A7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632413">
        <w:rPr>
          <w:rFonts w:ascii="Times New Roman" w:hAnsi="Times New Roman" w:cs="Times New Roman"/>
          <w:b/>
          <w:bCs/>
          <w:sz w:val="24"/>
          <w:szCs w:val="24"/>
        </w:rPr>
        <w:t>-</w:t>
      </w:r>
      <w:proofErr w:type="gramStart"/>
      <w:r w:rsidRPr="00632413">
        <w:rPr>
          <w:rFonts w:ascii="Times New Roman" w:hAnsi="Times New Roman" w:cs="Times New Roman"/>
          <w:b/>
          <w:bCs/>
          <w:sz w:val="24"/>
          <w:szCs w:val="24"/>
        </w:rPr>
        <w:t>Email:Saminsaif007@gmail.com</w:t>
      </w:r>
      <w:proofErr w:type="gramEnd"/>
    </w:p>
    <w:p w14:paraId="5D206535" w14:textId="7F280B85" w:rsidR="000D72A7" w:rsidRPr="00632413" w:rsidRDefault="000D72A7" w:rsidP="000D72A7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632413">
        <w:rPr>
          <w:rFonts w:ascii="Times New Roman" w:hAnsi="Times New Roman" w:cs="Times New Roman"/>
          <w:b/>
          <w:bCs/>
          <w:sz w:val="24"/>
          <w:szCs w:val="24"/>
        </w:rPr>
        <w:t>-password-1234567</w:t>
      </w:r>
    </w:p>
    <w:p w14:paraId="3E4EFBD5" w14:textId="7EB88A5D" w:rsidR="000D72A7" w:rsidRPr="00632413" w:rsidRDefault="00632413" w:rsidP="0063241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32413">
        <w:rPr>
          <w:rFonts w:ascii="Times New Roman" w:hAnsi="Times New Roman" w:cs="Times New Roman"/>
          <w:b/>
          <w:bCs/>
          <w:sz w:val="24"/>
          <w:szCs w:val="24"/>
        </w:rPr>
        <w:t>Login as regular user</w:t>
      </w:r>
    </w:p>
    <w:p w14:paraId="08A11D3B" w14:textId="721ED239" w:rsidR="00632413" w:rsidRPr="00632413" w:rsidRDefault="00632413" w:rsidP="00632413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632413">
        <w:rPr>
          <w:rFonts w:ascii="Times New Roman" w:hAnsi="Times New Roman" w:cs="Times New Roman"/>
          <w:b/>
          <w:bCs/>
          <w:sz w:val="24"/>
          <w:szCs w:val="24"/>
        </w:rPr>
        <w:t>-</w:t>
      </w:r>
      <w:proofErr w:type="gramStart"/>
      <w:r w:rsidRPr="00632413">
        <w:rPr>
          <w:rFonts w:ascii="Times New Roman" w:hAnsi="Times New Roman" w:cs="Times New Roman"/>
          <w:b/>
          <w:bCs/>
          <w:sz w:val="24"/>
          <w:szCs w:val="24"/>
        </w:rPr>
        <w:t>email:Hinata@gmail.com</w:t>
      </w:r>
      <w:proofErr w:type="gramEnd"/>
      <w:r w:rsidRPr="00632413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2373BCA2" w14:textId="10C09294" w:rsidR="00632413" w:rsidRPr="00632413" w:rsidRDefault="00632413" w:rsidP="00632413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632413">
        <w:rPr>
          <w:rFonts w:ascii="Times New Roman" w:hAnsi="Times New Roman" w:cs="Times New Roman"/>
          <w:b/>
          <w:bCs/>
          <w:sz w:val="24"/>
          <w:szCs w:val="24"/>
        </w:rPr>
        <w:t>-password: 1234567</w:t>
      </w:r>
    </w:p>
    <w:p w14:paraId="54C8EA71" w14:textId="46C3E420" w:rsidR="000D72A7" w:rsidRDefault="000D72A7" w:rsidP="000D72A7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DA56E3D" wp14:editId="1C5917A9">
            <wp:extent cx="1581150" cy="3142875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02522" cy="3185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413677B" w14:textId="4FC96FCC" w:rsidR="00632413" w:rsidRPr="000D72A7" w:rsidRDefault="00632413" w:rsidP="000D72A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632413" w:rsidRPr="000D72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1710D5"/>
    <w:multiLevelType w:val="hybridMultilevel"/>
    <w:tmpl w:val="CCA6A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B56FBC"/>
    <w:multiLevelType w:val="hybridMultilevel"/>
    <w:tmpl w:val="20465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E623AD"/>
    <w:multiLevelType w:val="hybridMultilevel"/>
    <w:tmpl w:val="1B2CB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N7MwNzYxNjY3NrNQ0lEKTi0uzszPAykwrAUADmtloSwAAAA="/>
  </w:docVars>
  <w:rsids>
    <w:rsidRoot w:val="00F06819"/>
    <w:rsid w:val="000D72A7"/>
    <w:rsid w:val="0039567D"/>
    <w:rsid w:val="00632413"/>
    <w:rsid w:val="00F06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3EB44"/>
  <w15:chartTrackingRefBased/>
  <w15:docId w15:val="{F05FDB22-CCE5-46A2-8E77-55A717070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72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5D8CE2-36C6-499D-87B7-BC201EDAE6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4</Pages>
  <Words>118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aif</dc:creator>
  <cp:keywords/>
  <dc:description/>
  <cp:lastModifiedBy>Mohammad Saif</cp:lastModifiedBy>
  <cp:revision>1</cp:revision>
  <dcterms:created xsi:type="dcterms:W3CDTF">2020-05-13T20:54:00Z</dcterms:created>
  <dcterms:modified xsi:type="dcterms:W3CDTF">2020-05-13T22:15:00Z</dcterms:modified>
</cp:coreProperties>
</file>